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BF132" w14:textId="6C130683" w:rsidR="001716BF" w:rsidRPr="00E8400B" w:rsidRDefault="001716BF" w:rsidP="00F3285F">
      <w:pPr>
        <w:rPr>
          <w:rFonts w:ascii="Tahoma" w:hAnsi="Tahoma" w:cs="Tahoma"/>
        </w:rPr>
      </w:pPr>
    </w:p>
    <w:p w14:paraId="5E96D57E" w14:textId="7308F780" w:rsidR="0041798B" w:rsidRPr="001716BF" w:rsidRDefault="0041798B" w:rsidP="001B2E30">
      <w:pPr>
        <w:jc w:val="center"/>
        <w:rPr>
          <w:rFonts w:ascii="Tahoma" w:hAnsi="Tahoma" w:cs="Tahoma"/>
          <w:b/>
          <w:bCs/>
        </w:rPr>
      </w:pPr>
      <w:r w:rsidRPr="001716BF">
        <w:rPr>
          <w:rFonts w:ascii="Tahoma" w:hAnsi="Tahoma" w:cs="Tahoma"/>
          <w:b/>
          <w:bCs/>
        </w:rPr>
        <w:t>Request Form</w:t>
      </w:r>
    </w:p>
    <w:p w14:paraId="096C9E3F" w14:textId="4EA65850" w:rsidR="00555E05" w:rsidRPr="001716BF" w:rsidRDefault="00555E05" w:rsidP="001B2E30">
      <w:pPr>
        <w:jc w:val="center"/>
        <w:rPr>
          <w:rFonts w:ascii="Tahoma" w:hAnsi="Tahoma" w:cs="Tahoma"/>
        </w:rPr>
      </w:pPr>
      <w:r w:rsidRPr="001716BF">
        <w:rPr>
          <w:rFonts w:ascii="Tahoma" w:hAnsi="Tahoma" w:cs="Tahoma"/>
        </w:rPr>
        <w:t xml:space="preserve">Recommendation Letter from the Dean of School of Life Sciences and Technology, </w:t>
      </w:r>
      <w:proofErr w:type="spellStart"/>
      <w:r w:rsidRPr="001716BF">
        <w:rPr>
          <w:rFonts w:ascii="Tahoma" w:hAnsi="Tahoma" w:cs="Tahoma"/>
        </w:rPr>
        <w:t>Institut</w:t>
      </w:r>
      <w:proofErr w:type="spellEnd"/>
      <w:r w:rsidRPr="001716BF">
        <w:rPr>
          <w:rFonts w:ascii="Tahoma" w:hAnsi="Tahoma" w:cs="Tahoma"/>
        </w:rPr>
        <w:t xml:space="preserve"> </w:t>
      </w:r>
      <w:proofErr w:type="spellStart"/>
      <w:r w:rsidRPr="001716BF">
        <w:rPr>
          <w:rFonts w:ascii="Tahoma" w:hAnsi="Tahoma" w:cs="Tahoma"/>
        </w:rPr>
        <w:t>Teknologi</w:t>
      </w:r>
      <w:proofErr w:type="spellEnd"/>
      <w:r w:rsidRPr="001716BF">
        <w:rPr>
          <w:rFonts w:ascii="Tahoma" w:hAnsi="Tahoma" w:cs="Tahoma"/>
        </w:rPr>
        <w:t xml:space="preserve"> Bandung</w:t>
      </w:r>
    </w:p>
    <w:p w14:paraId="62389489" w14:textId="26FF8E09" w:rsidR="00555E05" w:rsidRPr="001716BF" w:rsidRDefault="00555E05">
      <w:pPr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1716BF" w:rsidRPr="001716BF" w14:paraId="7725160D" w14:textId="77777777" w:rsidTr="002B683B">
        <w:tc>
          <w:tcPr>
            <w:tcW w:w="2830" w:type="dxa"/>
          </w:tcPr>
          <w:p w14:paraId="7B0872D2" w14:textId="36734DA6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Reason for request</w:t>
            </w:r>
          </w:p>
        </w:tc>
        <w:tc>
          <w:tcPr>
            <w:tcW w:w="6186" w:type="dxa"/>
          </w:tcPr>
          <w:p w14:paraId="0076B625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List the university name and/or scholarship program to be applied</w:t>
            </w:r>
          </w:p>
          <w:p w14:paraId="0E29DD8D" w14:textId="65365EF0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proofErr w:type="gramStart"/>
            <w:r w:rsidRPr="001716BF">
              <w:rPr>
                <w:rFonts w:ascii="Tahoma" w:hAnsi="Tahoma" w:cs="Tahoma"/>
                <w:color w:val="AEAAAA" w:themeColor="background2" w:themeShade="BF"/>
              </w:rPr>
              <w:t>e.g.</w:t>
            </w:r>
            <w:proofErr w:type="gram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Wageningen University - LPDP 2022</w:t>
            </w:r>
          </w:p>
        </w:tc>
      </w:tr>
      <w:tr w:rsidR="00C3495D" w:rsidRPr="001716BF" w14:paraId="6E31F265" w14:textId="77777777" w:rsidTr="002B683B">
        <w:tc>
          <w:tcPr>
            <w:tcW w:w="2830" w:type="dxa"/>
          </w:tcPr>
          <w:p w14:paraId="347578E5" w14:textId="5B9E27D9" w:rsidR="00C3495D" w:rsidRPr="001716BF" w:rsidRDefault="00C3495D" w:rsidP="001716BF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Letter recipient(s)</w:t>
            </w:r>
          </w:p>
        </w:tc>
        <w:tc>
          <w:tcPr>
            <w:tcW w:w="6186" w:type="dxa"/>
          </w:tcPr>
          <w:p w14:paraId="19ABC85A" w14:textId="5CDC9837" w:rsidR="00C3495D" w:rsidRPr="001716BF" w:rsidRDefault="00F3285F" w:rsidP="00F3285F">
            <w:pPr>
              <w:rPr>
                <w:rFonts w:ascii="Tahoma" w:hAnsi="Tahoma" w:cs="Tahoma"/>
                <w:color w:val="AEAAAA" w:themeColor="background2" w:themeShade="BF"/>
              </w:rPr>
            </w:pPr>
            <w:r>
              <w:rPr>
                <w:rFonts w:ascii="Tahoma" w:hAnsi="Tahoma" w:cs="Tahoma"/>
                <w:color w:val="AEAAAA" w:themeColor="background2" w:themeShade="BF"/>
              </w:rPr>
              <w:t>Name (affiliation)</w:t>
            </w:r>
            <w:r>
              <w:rPr>
                <w:rFonts w:ascii="Tahoma" w:hAnsi="Tahoma" w:cs="Tahoma"/>
                <w:color w:val="AEAAAA" w:themeColor="background2" w:themeShade="BF"/>
              </w:rPr>
              <w:br/>
            </w:r>
            <w:proofErr w:type="gramStart"/>
            <w:r w:rsidR="00C3495D">
              <w:rPr>
                <w:rFonts w:ascii="Tahoma" w:hAnsi="Tahoma" w:cs="Tahoma"/>
                <w:color w:val="AEAAAA" w:themeColor="background2" w:themeShade="BF"/>
              </w:rPr>
              <w:t>e.g.</w:t>
            </w:r>
            <w:proofErr w:type="gramEnd"/>
            <w:r w:rsidR="00C3495D"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proofErr w:type="spellStart"/>
            <w:r w:rsidRPr="00F3285F">
              <w:rPr>
                <w:rFonts w:ascii="Tahoma" w:hAnsi="Tahoma" w:cs="Tahoma"/>
                <w:color w:val="AEAAAA" w:themeColor="background2" w:themeShade="BF"/>
              </w:rPr>
              <w:t>Dr.</w:t>
            </w:r>
            <w:proofErr w:type="spellEnd"/>
            <w:r w:rsidRPr="00F3285F">
              <w:rPr>
                <w:rFonts w:ascii="Tahoma" w:hAnsi="Tahoma" w:cs="Tahoma"/>
                <w:color w:val="AEAAAA" w:themeColor="background2" w:themeShade="BF"/>
              </w:rPr>
              <w:t xml:space="preserve"> Julia Hosp</w:t>
            </w:r>
            <w:r>
              <w:rPr>
                <w:rFonts w:ascii="Tahoma" w:hAnsi="Tahoma" w:cs="Tahoma"/>
                <w:color w:val="AEAAAA" w:themeColor="background2" w:themeShade="BF"/>
              </w:rPr>
              <w:t xml:space="preserve"> (</w:t>
            </w:r>
            <w:r w:rsidRPr="00F3285F">
              <w:rPr>
                <w:rFonts w:ascii="Tahoma" w:hAnsi="Tahoma" w:cs="Tahoma"/>
                <w:color w:val="AEAAAA" w:themeColor="background2" w:themeShade="BF"/>
              </w:rPr>
              <w:t>Vienna Graduate School of Population Genetics</w:t>
            </w:r>
            <w:r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r w:rsidRPr="00F3285F">
              <w:rPr>
                <w:rFonts w:ascii="Tahoma" w:hAnsi="Tahoma" w:cs="Tahoma"/>
                <w:color w:val="AEAAAA" w:themeColor="background2" w:themeShade="BF"/>
              </w:rPr>
              <w:t>Coordinator</w:t>
            </w:r>
            <w:r>
              <w:rPr>
                <w:rFonts w:ascii="Tahoma" w:hAnsi="Tahoma" w:cs="Tahoma"/>
                <w:color w:val="AEAAAA" w:themeColor="background2" w:themeShade="BF"/>
              </w:rPr>
              <w:t>, University of Vienna)</w:t>
            </w:r>
          </w:p>
        </w:tc>
      </w:tr>
      <w:tr w:rsidR="001716BF" w:rsidRPr="001716BF" w14:paraId="076BE905" w14:textId="77777777" w:rsidTr="002B683B">
        <w:tc>
          <w:tcPr>
            <w:tcW w:w="2830" w:type="dxa"/>
          </w:tcPr>
          <w:p w14:paraId="5CC0664C" w14:textId="13E2DFBB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Full Name</w:t>
            </w:r>
          </w:p>
        </w:tc>
        <w:tc>
          <w:tcPr>
            <w:tcW w:w="6186" w:type="dxa"/>
          </w:tcPr>
          <w:p w14:paraId="5C215FFA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</w:p>
        </w:tc>
      </w:tr>
      <w:tr w:rsidR="001716BF" w:rsidRPr="001716BF" w14:paraId="44E4AFB0" w14:textId="77777777" w:rsidTr="002B683B">
        <w:tc>
          <w:tcPr>
            <w:tcW w:w="2830" w:type="dxa"/>
          </w:tcPr>
          <w:p w14:paraId="51D70735" w14:textId="3D9F44B0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Student Number</w:t>
            </w:r>
          </w:p>
        </w:tc>
        <w:tc>
          <w:tcPr>
            <w:tcW w:w="6186" w:type="dxa"/>
          </w:tcPr>
          <w:p w14:paraId="413C6468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</w:p>
        </w:tc>
      </w:tr>
      <w:tr w:rsidR="001716BF" w:rsidRPr="001716BF" w14:paraId="2A3AEFC5" w14:textId="77777777" w:rsidTr="002B683B">
        <w:tc>
          <w:tcPr>
            <w:tcW w:w="2830" w:type="dxa"/>
          </w:tcPr>
          <w:p w14:paraId="1434DED6" w14:textId="75906304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Place, Date of Birth</w:t>
            </w:r>
          </w:p>
        </w:tc>
        <w:tc>
          <w:tcPr>
            <w:tcW w:w="6186" w:type="dxa"/>
          </w:tcPr>
          <w:p w14:paraId="4B5580CC" w14:textId="0B7F2194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DD/MM/YY</w:t>
            </w:r>
          </w:p>
        </w:tc>
      </w:tr>
      <w:tr w:rsidR="00F3285F" w:rsidRPr="001716BF" w14:paraId="6015D2FF" w14:textId="77777777" w:rsidTr="002B683B">
        <w:tc>
          <w:tcPr>
            <w:tcW w:w="2830" w:type="dxa"/>
          </w:tcPr>
          <w:p w14:paraId="006BEEF4" w14:textId="64B2F903" w:rsidR="00F3285F" w:rsidRPr="001716BF" w:rsidRDefault="00F3285F" w:rsidP="001716BF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Email</w:t>
            </w:r>
          </w:p>
        </w:tc>
        <w:tc>
          <w:tcPr>
            <w:tcW w:w="6186" w:type="dxa"/>
          </w:tcPr>
          <w:p w14:paraId="47BAB09A" w14:textId="77777777" w:rsidR="00F3285F" w:rsidRPr="001716BF" w:rsidRDefault="00F3285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</w:p>
        </w:tc>
      </w:tr>
      <w:tr w:rsidR="00F3285F" w:rsidRPr="001716BF" w14:paraId="46F43122" w14:textId="77777777" w:rsidTr="002B683B">
        <w:tc>
          <w:tcPr>
            <w:tcW w:w="2830" w:type="dxa"/>
          </w:tcPr>
          <w:p w14:paraId="68EAEE2E" w14:textId="1BFE42BB" w:rsidR="00F3285F" w:rsidRDefault="00F3285F" w:rsidP="001716BF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hone Number</w:t>
            </w:r>
          </w:p>
        </w:tc>
        <w:tc>
          <w:tcPr>
            <w:tcW w:w="6186" w:type="dxa"/>
          </w:tcPr>
          <w:p w14:paraId="17C04A6F" w14:textId="77777777" w:rsidR="00F3285F" w:rsidRPr="001716BF" w:rsidRDefault="00F3285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</w:p>
        </w:tc>
      </w:tr>
      <w:tr w:rsidR="001716BF" w:rsidRPr="001716BF" w14:paraId="3726A9B0" w14:textId="77777777" w:rsidTr="002B683B">
        <w:tc>
          <w:tcPr>
            <w:tcW w:w="2830" w:type="dxa"/>
          </w:tcPr>
          <w:p w14:paraId="320D345B" w14:textId="11B3FD83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Study Program</w:t>
            </w:r>
          </w:p>
        </w:tc>
        <w:tc>
          <w:tcPr>
            <w:tcW w:w="6186" w:type="dxa"/>
          </w:tcPr>
          <w:p w14:paraId="3F9E4E17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</w:p>
        </w:tc>
      </w:tr>
      <w:tr w:rsidR="001716BF" w:rsidRPr="001716BF" w14:paraId="69AACADA" w14:textId="77777777" w:rsidTr="002B683B">
        <w:tc>
          <w:tcPr>
            <w:tcW w:w="2830" w:type="dxa"/>
          </w:tcPr>
          <w:p w14:paraId="61489CE7" w14:textId="5FFBC761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Date of Graduation</w:t>
            </w:r>
          </w:p>
        </w:tc>
        <w:tc>
          <w:tcPr>
            <w:tcW w:w="6186" w:type="dxa"/>
          </w:tcPr>
          <w:p w14:paraId="39B82D33" w14:textId="03B160C9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DD/MM/YY</w:t>
            </w:r>
          </w:p>
        </w:tc>
      </w:tr>
      <w:tr w:rsidR="001716BF" w:rsidRPr="001716BF" w14:paraId="22768E94" w14:textId="77777777" w:rsidTr="002B683B">
        <w:tc>
          <w:tcPr>
            <w:tcW w:w="2830" w:type="dxa"/>
          </w:tcPr>
          <w:p w14:paraId="5834F86B" w14:textId="1E95E9E9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GPA</w:t>
            </w:r>
          </w:p>
        </w:tc>
        <w:tc>
          <w:tcPr>
            <w:tcW w:w="6186" w:type="dxa"/>
          </w:tcPr>
          <w:p w14:paraId="032AF7F1" w14:textId="17288FCE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</w:p>
        </w:tc>
      </w:tr>
      <w:tr w:rsidR="001716BF" w:rsidRPr="001716BF" w14:paraId="513D8EED" w14:textId="77777777" w:rsidTr="002B683B">
        <w:tc>
          <w:tcPr>
            <w:tcW w:w="2830" w:type="dxa"/>
          </w:tcPr>
          <w:p w14:paraId="394875D2" w14:textId="78D2D131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Graduation honours</w:t>
            </w:r>
          </w:p>
        </w:tc>
        <w:tc>
          <w:tcPr>
            <w:tcW w:w="6186" w:type="dxa"/>
          </w:tcPr>
          <w:p w14:paraId="2BDCD0A8" w14:textId="38432DA0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If any</w:t>
            </w:r>
          </w:p>
        </w:tc>
      </w:tr>
      <w:tr w:rsidR="001716BF" w:rsidRPr="001716BF" w14:paraId="7A733076" w14:textId="77777777" w:rsidTr="002B683B">
        <w:tc>
          <w:tcPr>
            <w:tcW w:w="2830" w:type="dxa"/>
          </w:tcPr>
          <w:p w14:paraId="41A10864" w14:textId="2096B47E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Assistantship Experience</w:t>
            </w:r>
          </w:p>
        </w:tc>
        <w:tc>
          <w:tcPr>
            <w:tcW w:w="6186" w:type="dxa"/>
          </w:tcPr>
          <w:p w14:paraId="0F4FAE25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Course Code – Name</w:t>
            </w:r>
          </w:p>
          <w:p w14:paraId="59CBCC8D" w14:textId="5071D3E6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e.g., BI2105 – Genetics</w:t>
            </w:r>
          </w:p>
        </w:tc>
      </w:tr>
      <w:tr w:rsidR="001716BF" w:rsidRPr="001716BF" w14:paraId="5EE7ECB8" w14:textId="77777777" w:rsidTr="002B683B">
        <w:tc>
          <w:tcPr>
            <w:tcW w:w="2830" w:type="dxa"/>
          </w:tcPr>
          <w:p w14:paraId="6CE638A8" w14:textId="3C88F99B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Research Experience</w:t>
            </w:r>
          </w:p>
        </w:tc>
        <w:tc>
          <w:tcPr>
            <w:tcW w:w="6186" w:type="dxa"/>
          </w:tcPr>
          <w:p w14:paraId="738A4362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Title (supervisor)</w:t>
            </w:r>
          </w:p>
          <w:p w14:paraId="57186BAF" w14:textId="509C6F8D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e.g., Diversity of freshwater fishes in West Java (Supervisor: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Dr.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Arni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Sholihah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>)</w:t>
            </w:r>
          </w:p>
        </w:tc>
      </w:tr>
      <w:tr w:rsidR="001716BF" w:rsidRPr="001716BF" w14:paraId="73A845AF" w14:textId="77777777" w:rsidTr="002B683B">
        <w:tc>
          <w:tcPr>
            <w:tcW w:w="2830" w:type="dxa"/>
          </w:tcPr>
          <w:p w14:paraId="492E63CA" w14:textId="03ED4089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 xml:space="preserve">Thesis Title </w:t>
            </w:r>
          </w:p>
        </w:tc>
        <w:tc>
          <w:tcPr>
            <w:tcW w:w="6186" w:type="dxa"/>
          </w:tcPr>
          <w:p w14:paraId="0FBF00FE" w14:textId="433B01F6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Title (supervisor)</w:t>
            </w:r>
          </w:p>
          <w:p w14:paraId="13B72237" w14:textId="2D95D4C2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e.g., Diversity of freshwater fishes in West Java (Supervisor: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Dr.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Arni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Sholihah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>)</w:t>
            </w:r>
          </w:p>
        </w:tc>
      </w:tr>
      <w:tr w:rsidR="001716BF" w:rsidRPr="001716BF" w14:paraId="1E96A234" w14:textId="77777777" w:rsidTr="002B683B">
        <w:tc>
          <w:tcPr>
            <w:tcW w:w="2830" w:type="dxa"/>
          </w:tcPr>
          <w:p w14:paraId="43990EEA" w14:textId="16799D4D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Conference Presentation Experience</w:t>
            </w:r>
          </w:p>
        </w:tc>
        <w:tc>
          <w:tcPr>
            <w:tcW w:w="6186" w:type="dxa"/>
          </w:tcPr>
          <w:p w14:paraId="57C6E3C1" w14:textId="399FC62F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Title (Conference Name, Year, Organizer, Poster/Oral)</w:t>
            </w:r>
          </w:p>
          <w:p w14:paraId="61DE0C9C" w14:textId="608BF7D8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proofErr w:type="gramStart"/>
            <w:r w:rsidRPr="001716BF">
              <w:rPr>
                <w:rFonts w:ascii="Tahoma" w:hAnsi="Tahoma" w:cs="Tahoma"/>
                <w:color w:val="AEAAAA" w:themeColor="background2" w:themeShade="BF"/>
              </w:rPr>
              <w:t>e.g. ,</w:t>
            </w:r>
            <w:proofErr w:type="gram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Diversity of freshwater fishes in West Java (International Conference on Biology and Applied Sciences, 2022, UIN Malang, Oral)</w:t>
            </w:r>
          </w:p>
        </w:tc>
      </w:tr>
      <w:tr w:rsidR="001716BF" w:rsidRPr="001716BF" w14:paraId="0B7C8B72" w14:textId="77777777" w:rsidTr="002B683B">
        <w:tc>
          <w:tcPr>
            <w:tcW w:w="2830" w:type="dxa"/>
          </w:tcPr>
          <w:p w14:paraId="4D4ECEA2" w14:textId="4CEA5732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Awards</w:t>
            </w:r>
          </w:p>
        </w:tc>
        <w:tc>
          <w:tcPr>
            <w:tcW w:w="6186" w:type="dxa"/>
          </w:tcPr>
          <w:p w14:paraId="2974ECC2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Title (Organization, Year)</w:t>
            </w:r>
          </w:p>
          <w:p w14:paraId="6359EA40" w14:textId="22E81E5F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proofErr w:type="gramStart"/>
            <w:r w:rsidRPr="001716BF">
              <w:rPr>
                <w:rFonts w:ascii="Tahoma" w:hAnsi="Tahoma" w:cs="Tahoma"/>
                <w:color w:val="AEAAAA" w:themeColor="background2" w:themeShade="BF"/>
              </w:rPr>
              <w:t>e.g.</w:t>
            </w:r>
            <w:proofErr w:type="gram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</w:t>
            </w:r>
            <w:proofErr w:type="spellStart"/>
            <w:r w:rsidRPr="001716BF">
              <w:rPr>
                <w:rFonts w:ascii="Tahoma" w:hAnsi="Tahoma" w:cs="Tahoma"/>
                <w:color w:val="AEAAAA" w:themeColor="background2" w:themeShade="BF"/>
              </w:rPr>
              <w:t>Ganesha</w:t>
            </w:r>
            <w:proofErr w:type="spell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Prize (ITB, 2022)</w:t>
            </w:r>
          </w:p>
        </w:tc>
      </w:tr>
      <w:tr w:rsidR="001716BF" w:rsidRPr="001716BF" w14:paraId="21F3B0DD" w14:textId="77777777" w:rsidTr="002B683B">
        <w:tc>
          <w:tcPr>
            <w:tcW w:w="2830" w:type="dxa"/>
          </w:tcPr>
          <w:p w14:paraId="0E5E8291" w14:textId="4619CB4A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>Organization Experience</w:t>
            </w:r>
          </w:p>
        </w:tc>
        <w:tc>
          <w:tcPr>
            <w:tcW w:w="6186" w:type="dxa"/>
          </w:tcPr>
          <w:p w14:paraId="42297970" w14:textId="77777777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Title (Organization, Year}</w:t>
            </w:r>
          </w:p>
          <w:p w14:paraId="5AC3BB42" w14:textId="78005FAB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proofErr w:type="gramStart"/>
            <w:r w:rsidRPr="001716BF">
              <w:rPr>
                <w:rFonts w:ascii="Tahoma" w:hAnsi="Tahoma" w:cs="Tahoma"/>
                <w:color w:val="AEAAAA" w:themeColor="background2" w:themeShade="BF"/>
              </w:rPr>
              <w:t>e.g.</w:t>
            </w:r>
            <w:proofErr w:type="gramEnd"/>
            <w:r w:rsidRPr="001716BF">
              <w:rPr>
                <w:rFonts w:ascii="Tahoma" w:hAnsi="Tahoma" w:cs="Tahoma"/>
                <w:color w:val="AEAAAA" w:themeColor="background2" w:themeShade="BF"/>
              </w:rPr>
              <w:t xml:space="preserve"> Member (PSM ITB, 2020-2022)</w:t>
            </w:r>
          </w:p>
        </w:tc>
      </w:tr>
      <w:tr w:rsidR="001716BF" w:rsidRPr="001716BF" w14:paraId="374F15EF" w14:textId="77777777" w:rsidTr="002B683B">
        <w:tc>
          <w:tcPr>
            <w:tcW w:w="2830" w:type="dxa"/>
          </w:tcPr>
          <w:p w14:paraId="36835EF3" w14:textId="2B1F3A97" w:rsidR="001716BF" w:rsidRPr="001716BF" w:rsidRDefault="001716BF" w:rsidP="001716BF">
            <w:pPr>
              <w:rPr>
                <w:rFonts w:ascii="Tahoma" w:hAnsi="Tahoma" w:cs="Tahoma"/>
                <w:b/>
                <w:bCs/>
              </w:rPr>
            </w:pPr>
            <w:r w:rsidRPr="001716BF">
              <w:rPr>
                <w:rFonts w:ascii="Tahoma" w:hAnsi="Tahoma" w:cs="Tahoma"/>
                <w:b/>
                <w:bCs/>
              </w:rPr>
              <w:t xml:space="preserve">Other aspects required in the recommendation letter </w:t>
            </w:r>
          </w:p>
        </w:tc>
        <w:tc>
          <w:tcPr>
            <w:tcW w:w="6186" w:type="dxa"/>
          </w:tcPr>
          <w:p w14:paraId="68DE682B" w14:textId="77FA29B1" w:rsidR="001716BF" w:rsidRPr="001716BF" w:rsidRDefault="001716BF" w:rsidP="001716BF">
            <w:pPr>
              <w:rPr>
                <w:rFonts w:ascii="Tahoma" w:hAnsi="Tahoma" w:cs="Tahoma"/>
                <w:color w:val="AEAAAA" w:themeColor="background2" w:themeShade="BF"/>
              </w:rPr>
            </w:pPr>
            <w:r w:rsidRPr="001716BF">
              <w:rPr>
                <w:rFonts w:ascii="Tahoma" w:hAnsi="Tahoma" w:cs="Tahoma"/>
                <w:color w:val="AEAAAA" w:themeColor="background2" w:themeShade="BF"/>
              </w:rPr>
              <w:t>Please attach template if applicable</w:t>
            </w:r>
          </w:p>
        </w:tc>
      </w:tr>
    </w:tbl>
    <w:p w14:paraId="0437FC81" w14:textId="77777777" w:rsidR="00555E05" w:rsidRPr="001716BF" w:rsidRDefault="00555E05" w:rsidP="00555E05">
      <w:pPr>
        <w:rPr>
          <w:rFonts w:ascii="Tahoma" w:hAnsi="Tahoma" w:cs="Tahoma"/>
        </w:rPr>
      </w:pPr>
    </w:p>
    <w:sectPr w:rsidR="00555E05" w:rsidRPr="001716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E3E22"/>
    <w:multiLevelType w:val="hybridMultilevel"/>
    <w:tmpl w:val="93EA1554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6047A5A"/>
    <w:multiLevelType w:val="hybridMultilevel"/>
    <w:tmpl w:val="398641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B365E"/>
    <w:multiLevelType w:val="hybridMultilevel"/>
    <w:tmpl w:val="E606F2B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C2NDI1NDc1trBU0lEKTi0uzszPAykwrAUAxqe52SwAAAA="/>
  </w:docVars>
  <w:rsids>
    <w:rsidRoot w:val="00D975D6"/>
    <w:rsid w:val="001716BF"/>
    <w:rsid w:val="001B2E30"/>
    <w:rsid w:val="002B683B"/>
    <w:rsid w:val="0041798B"/>
    <w:rsid w:val="0047685B"/>
    <w:rsid w:val="00555E05"/>
    <w:rsid w:val="00701B15"/>
    <w:rsid w:val="00954EE2"/>
    <w:rsid w:val="00A14F4D"/>
    <w:rsid w:val="00A852FE"/>
    <w:rsid w:val="00C3495D"/>
    <w:rsid w:val="00D975D6"/>
    <w:rsid w:val="00DB4E83"/>
    <w:rsid w:val="00DC4E0E"/>
    <w:rsid w:val="00E8400B"/>
    <w:rsid w:val="00EF6A76"/>
    <w:rsid w:val="00F32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E4737"/>
  <w15:chartTrackingRefBased/>
  <w15:docId w15:val="{C33F8F6A-CC6B-45D7-AA8F-5A59A8DA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5D6"/>
    <w:pPr>
      <w:ind w:left="720"/>
      <w:contextualSpacing/>
    </w:pPr>
  </w:style>
  <w:style w:type="table" w:styleId="TableGrid">
    <w:name w:val="Table Grid"/>
    <w:basedOn w:val="TableNormal"/>
    <w:uiPriority w:val="39"/>
    <w:rsid w:val="00555E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68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68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Rasyidi</dc:creator>
  <cp:keywords/>
  <dc:description/>
  <cp:lastModifiedBy>Rahman Rasyidi</cp:lastModifiedBy>
  <cp:revision>2</cp:revision>
  <dcterms:created xsi:type="dcterms:W3CDTF">2022-01-21T08:54:00Z</dcterms:created>
  <dcterms:modified xsi:type="dcterms:W3CDTF">2022-01-21T08:54:00Z</dcterms:modified>
</cp:coreProperties>
</file>